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6C8367" w14:textId="4ABB5B96" w:rsidR="005C1938" w:rsidRPr="00ED7137" w:rsidRDefault="00BA2E9F" w:rsidP="00ED713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D7137">
        <w:rPr>
          <w:rFonts w:ascii="Helvetica" w:hAnsi="Helvetica" w:cs="Arial"/>
          <w:sz w:val="20"/>
          <w:szCs w:val="24"/>
          <w:lang w:val="lt-LT"/>
        </w:rPr>
        <w:t xml:space="preserve">1. </w:t>
      </w:r>
      <w:proofErr w:type="spellStart"/>
      <w:r w:rsidR="005C1938" w:rsidRPr="00ED7137">
        <w:rPr>
          <w:rFonts w:ascii="Helvetica" w:hAnsi="Helvetica" w:cs="Arial"/>
          <w:sz w:val="20"/>
          <w:szCs w:val="24"/>
          <w:lang w:val="lt-LT"/>
        </w:rPr>
        <w:t>Ketamino</w:t>
      </w:r>
      <w:proofErr w:type="spellEnd"/>
      <w:r w:rsidR="005C1938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5C1938" w:rsidRPr="00ED7137">
        <w:rPr>
          <w:rFonts w:ascii="Helvetica" w:hAnsi="Helvetica" w:cs="Arial"/>
          <w:sz w:val="20"/>
          <w:szCs w:val="24"/>
          <w:lang w:val="lt-LT"/>
        </w:rPr>
        <w:t>pamoato</w:t>
      </w:r>
      <w:proofErr w:type="spellEnd"/>
      <w:r w:rsidR="005C1938" w:rsidRPr="00ED7137">
        <w:rPr>
          <w:rFonts w:ascii="Helvetica" w:hAnsi="Helvetica" w:cs="Arial"/>
          <w:sz w:val="20"/>
          <w:szCs w:val="24"/>
          <w:lang w:val="lt-LT"/>
        </w:rPr>
        <w:t xml:space="preserve"> druska, kurios </w:t>
      </w:r>
      <w:proofErr w:type="spellStart"/>
      <w:r w:rsidR="005C1938" w:rsidRPr="00ED7137">
        <w:rPr>
          <w:rFonts w:ascii="Helvetica" w:hAnsi="Helvetica" w:cs="Arial"/>
          <w:sz w:val="20"/>
          <w:szCs w:val="24"/>
          <w:lang w:val="lt-LT"/>
        </w:rPr>
        <w:t>stechiometrija</w:t>
      </w:r>
      <w:proofErr w:type="spellEnd"/>
      <w:r w:rsidR="005C1938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10EA7" w:rsidRPr="00ED7137">
        <w:rPr>
          <w:rFonts w:ascii="Helvetica" w:hAnsi="Helvetica" w:cs="Arial"/>
          <w:sz w:val="20"/>
          <w:szCs w:val="24"/>
          <w:lang w:val="lt-LT"/>
        </w:rPr>
        <w:t>ketamino</w:t>
      </w:r>
      <w:proofErr w:type="spellEnd"/>
      <w:r w:rsidR="00B10EA7" w:rsidRPr="00ED7137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="00B10EA7" w:rsidRPr="00ED7137">
        <w:rPr>
          <w:rFonts w:ascii="Helvetica" w:hAnsi="Helvetica" w:cs="Arial"/>
          <w:sz w:val="20"/>
          <w:szCs w:val="24"/>
          <w:lang w:val="lt-LT"/>
        </w:rPr>
        <w:t>pamoato</w:t>
      </w:r>
      <w:proofErr w:type="spellEnd"/>
      <w:r w:rsidR="00B10EA7" w:rsidRPr="00ED7137">
        <w:rPr>
          <w:rFonts w:ascii="Helvetica" w:hAnsi="Helvetica" w:cs="Arial"/>
          <w:sz w:val="20"/>
          <w:szCs w:val="24"/>
          <w:lang w:val="lt-LT"/>
        </w:rPr>
        <w:t xml:space="preserve"> santykio atžvilgiu </w:t>
      </w:r>
      <w:r w:rsidR="005C1938" w:rsidRPr="00ED7137">
        <w:rPr>
          <w:rFonts w:ascii="Helvetica" w:hAnsi="Helvetica" w:cs="Arial"/>
          <w:sz w:val="20"/>
          <w:szCs w:val="24"/>
          <w:lang w:val="lt-LT"/>
        </w:rPr>
        <w:t>yra 2:1.</w:t>
      </w:r>
    </w:p>
    <w:p w14:paraId="6A3FE761" w14:textId="77777777" w:rsidR="0021577D" w:rsidRPr="00ED7137" w:rsidRDefault="0021577D" w:rsidP="00ED71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FD92C9C" w14:textId="77777777" w:rsidR="006236A3" w:rsidRPr="00ED7137" w:rsidRDefault="005C1938" w:rsidP="00ED713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D7137">
        <w:rPr>
          <w:rFonts w:ascii="Helvetica" w:hAnsi="Helvetica" w:cs="Arial"/>
          <w:sz w:val="20"/>
          <w:szCs w:val="24"/>
          <w:lang w:val="lt-LT"/>
        </w:rPr>
        <w:t>2.</w:t>
      </w:r>
      <w:r w:rsidR="0021577D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Ketamin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pamoat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druska pagal 1 punktą, kuri yra: </w:t>
      </w:r>
    </w:p>
    <w:p w14:paraId="0E9E5171" w14:textId="270840D6" w:rsidR="005C1938" w:rsidRPr="00ED7137" w:rsidRDefault="005C1938" w:rsidP="00ED71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D7137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ED7137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D7137">
        <w:rPr>
          <w:rFonts w:ascii="Helvetica" w:hAnsi="Helvetica" w:cs="Arial"/>
          <w:sz w:val="20"/>
          <w:szCs w:val="24"/>
          <w:lang w:val="lt-LT"/>
        </w:rPr>
        <w:t>-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ketamin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pamoat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druska, pavaizduota </w:t>
      </w:r>
      <w:r w:rsidR="006236A3" w:rsidRPr="00ED7137">
        <w:rPr>
          <w:rFonts w:ascii="Helvetica" w:hAnsi="Helvetica" w:cs="Arial"/>
          <w:sz w:val="20"/>
          <w:szCs w:val="24"/>
          <w:lang w:val="lt-LT"/>
        </w:rPr>
        <w:t xml:space="preserve">žemiau </w:t>
      </w:r>
      <w:r w:rsidRPr="00ED7137">
        <w:rPr>
          <w:rFonts w:ascii="Helvetica" w:hAnsi="Helvetica" w:cs="Arial"/>
          <w:sz w:val="20"/>
          <w:szCs w:val="24"/>
          <w:lang w:val="lt-LT"/>
        </w:rPr>
        <w:t>nurodyta formule</w:t>
      </w:r>
      <w:r w:rsidR="006236A3" w:rsidRPr="00ED7137">
        <w:rPr>
          <w:rFonts w:ascii="Helvetica" w:hAnsi="Helvetica" w:cs="Arial"/>
          <w:sz w:val="20"/>
          <w:szCs w:val="24"/>
          <w:lang w:val="lt-LT"/>
        </w:rPr>
        <w:t xml:space="preserve"> (I)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6F93E39C" w14:textId="1BCE784B" w:rsidR="006236A3" w:rsidRPr="00ED7137" w:rsidRDefault="00EF32EC" w:rsidP="00ED713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D7137">
        <w:rPr>
          <w:rFonts w:ascii="Helvetica" w:hAnsi="Helvetica" w:cs="Arial"/>
          <w:sz w:val="20"/>
          <w:szCs w:val="24"/>
          <w:lang w:val="lt-LT"/>
        </w:rPr>
        <w:pict w14:anchorId="4A1A4D5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8.55pt;height:199pt">
            <v:imagedata r:id="rId6" o:title=""/>
          </v:shape>
        </w:pict>
      </w:r>
    </w:p>
    <w:p w14:paraId="2F85D78C" w14:textId="77777777" w:rsidR="006236A3" w:rsidRPr="00ED7137" w:rsidRDefault="005C1938" w:rsidP="00ED71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D7137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D7137">
        <w:rPr>
          <w:rFonts w:ascii="Helvetica" w:hAnsi="Helvetica" w:cs="Arial"/>
          <w:sz w:val="20"/>
          <w:szCs w:val="24"/>
          <w:lang w:val="lt-LT"/>
        </w:rPr>
        <w:t>-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ketamin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pamoat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druska, </w:t>
      </w:r>
      <w:r w:rsidR="006236A3" w:rsidRPr="00ED7137">
        <w:rPr>
          <w:rFonts w:ascii="Helvetica" w:hAnsi="Helvetica" w:cs="Arial"/>
          <w:sz w:val="20"/>
          <w:szCs w:val="24"/>
          <w:lang w:val="lt-LT"/>
        </w:rPr>
        <w:t>pavaizduota žemiau nurodyta formule (II):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</w:p>
    <w:p w14:paraId="34E8CD6A" w14:textId="69A67DAB" w:rsidR="006236A3" w:rsidRPr="00ED7137" w:rsidRDefault="00EF32EC" w:rsidP="00ED713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D7137">
        <w:rPr>
          <w:rFonts w:ascii="Helvetica" w:hAnsi="Helvetica" w:cs="Arial"/>
          <w:sz w:val="20"/>
          <w:szCs w:val="24"/>
          <w:lang w:val="lt-LT"/>
        </w:rPr>
        <w:pict w14:anchorId="70452E95">
          <v:shape id="_x0000_i1026" type="#_x0000_t75" style="width:225.7pt;height:196.6pt">
            <v:imagedata r:id="rId7" o:title=""/>
          </v:shape>
        </w:pict>
      </w:r>
    </w:p>
    <w:p w14:paraId="6AA702B6" w14:textId="621D3532" w:rsidR="005C1938" w:rsidRPr="00ED7137" w:rsidRDefault="005C1938" w:rsidP="00ED71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D7137">
        <w:rPr>
          <w:rFonts w:ascii="Helvetica" w:hAnsi="Helvetica" w:cs="Arial"/>
          <w:sz w:val="20"/>
          <w:szCs w:val="24"/>
          <w:lang w:val="lt-LT"/>
        </w:rPr>
        <w:t>arba</w:t>
      </w:r>
    </w:p>
    <w:p w14:paraId="241FF5D5" w14:textId="1C74BA27" w:rsidR="005C1938" w:rsidRPr="00ED7137" w:rsidRDefault="005C1938" w:rsidP="00ED71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D7137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D7137">
        <w:rPr>
          <w:rFonts w:ascii="Helvetica" w:hAnsi="Helvetica" w:cs="Arial"/>
          <w:sz w:val="20"/>
          <w:szCs w:val="24"/>
          <w:lang w:val="lt-LT"/>
        </w:rPr>
        <w:t>-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ketamin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pamoat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druska, </w:t>
      </w:r>
      <w:r w:rsidR="006236A3" w:rsidRPr="00ED7137">
        <w:rPr>
          <w:rFonts w:ascii="Helvetica" w:hAnsi="Helvetica" w:cs="Arial"/>
          <w:sz w:val="20"/>
          <w:szCs w:val="24"/>
          <w:lang w:val="lt-LT"/>
        </w:rPr>
        <w:t>pavaizduota žemiau nurodyta formule (III):</w:t>
      </w:r>
    </w:p>
    <w:p w14:paraId="659AA3C0" w14:textId="550BE591" w:rsidR="006236A3" w:rsidRPr="00ED7137" w:rsidRDefault="00EF32EC" w:rsidP="00ED713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D7137">
        <w:rPr>
          <w:rFonts w:ascii="Helvetica" w:hAnsi="Helvetica" w:cs="Arial"/>
          <w:sz w:val="20"/>
          <w:szCs w:val="24"/>
          <w:lang w:val="lt-LT"/>
        </w:rPr>
        <w:pict w14:anchorId="500EA004">
          <v:shape id="_x0000_i1027" type="#_x0000_t75" style="width:223.7pt;height:193.35pt">
            <v:imagedata r:id="rId8" o:title=""/>
          </v:shape>
        </w:pict>
      </w:r>
    </w:p>
    <w:p w14:paraId="4A7C4F5A" w14:textId="77777777" w:rsidR="0021577D" w:rsidRPr="00ED7137" w:rsidRDefault="0021577D" w:rsidP="00ED71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8E770E3" w14:textId="788E7664" w:rsidR="005C1938" w:rsidRPr="00ED7137" w:rsidRDefault="005C1938" w:rsidP="00ED713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D7137">
        <w:rPr>
          <w:rFonts w:ascii="Helvetica" w:hAnsi="Helvetica" w:cs="Arial"/>
          <w:sz w:val="20"/>
          <w:szCs w:val="24"/>
          <w:lang w:val="lt-LT"/>
        </w:rPr>
        <w:t>3.</w:t>
      </w:r>
      <w:r w:rsidR="0021577D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Ketamin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pamoat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druska pagal 1 punktą, kuri yra amorfinė.</w:t>
      </w:r>
    </w:p>
    <w:p w14:paraId="76CF91A3" w14:textId="77777777" w:rsidR="0021577D" w:rsidRPr="00ED7137" w:rsidRDefault="0021577D" w:rsidP="00ED71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9C2EAD4" w14:textId="3CED7AB3" w:rsidR="005C1938" w:rsidRPr="00ED7137" w:rsidRDefault="005C1938" w:rsidP="00ED713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D7137">
        <w:rPr>
          <w:rFonts w:ascii="Helvetica" w:hAnsi="Helvetica" w:cs="Arial"/>
          <w:sz w:val="20"/>
          <w:szCs w:val="24"/>
          <w:lang w:val="lt-LT"/>
        </w:rPr>
        <w:t>4.</w:t>
      </w:r>
      <w:r w:rsidR="0021577D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Ketamin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pamoat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druska pagal 1 punktą, kuri yra kristalinė, turinti </w:t>
      </w:r>
      <w:r w:rsidR="00A72B56" w:rsidRPr="00ED7137">
        <w:rPr>
          <w:rFonts w:ascii="Helvetica" w:hAnsi="Helvetica" w:cs="Arial"/>
          <w:sz w:val="20"/>
          <w:szCs w:val="24"/>
          <w:lang w:val="lt-LT"/>
        </w:rPr>
        <w:t>rentgeno spinduliuotės miltelių difrakcijos (XRPD) grafiką</w:t>
      </w:r>
      <w:r w:rsidRPr="00ED7137">
        <w:rPr>
          <w:rFonts w:ascii="Helvetica" w:hAnsi="Helvetica" w:cs="Arial"/>
          <w:sz w:val="20"/>
          <w:szCs w:val="24"/>
          <w:lang w:val="lt-LT"/>
        </w:rPr>
        <w:t>, apiman</w:t>
      </w:r>
      <w:r w:rsidR="00A72B56" w:rsidRPr="00ED7137">
        <w:rPr>
          <w:rFonts w:ascii="Helvetica" w:hAnsi="Helvetica" w:cs="Arial"/>
          <w:sz w:val="20"/>
          <w:szCs w:val="24"/>
          <w:lang w:val="lt-LT"/>
        </w:rPr>
        <w:t>tį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 vieną arba daugiau 2θ </w:t>
      </w:r>
      <w:r w:rsidR="00A72B56" w:rsidRPr="00ED7137">
        <w:rPr>
          <w:rFonts w:ascii="Helvetica" w:hAnsi="Helvetica" w:cs="Arial"/>
          <w:sz w:val="20"/>
          <w:szCs w:val="24"/>
          <w:lang w:val="lt-LT"/>
        </w:rPr>
        <w:t>verč</w:t>
      </w:r>
      <w:r w:rsidRPr="00ED7137">
        <w:rPr>
          <w:rFonts w:ascii="Helvetica" w:hAnsi="Helvetica" w:cs="Arial"/>
          <w:sz w:val="20"/>
          <w:szCs w:val="24"/>
          <w:lang w:val="lt-LT"/>
        </w:rPr>
        <w:t>ių ± 0,2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2</w:t>
      </w:r>
      <w:r w:rsidR="00A72B56" w:rsidRPr="00ED7137">
        <w:rPr>
          <w:rFonts w:ascii="Helvetica" w:hAnsi="Helvetica" w:cs="Arial"/>
          <w:sz w:val="20"/>
          <w:szCs w:val="24"/>
          <w:lang w:val="lt-LT"/>
        </w:rPr>
        <w:t>θ</w:t>
      </w:r>
      <w:r w:rsidRPr="00ED7137">
        <w:rPr>
          <w:rFonts w:ascii="Helvetica" w:hAnsi="Helvetica" w:cs="Arial"/>
          <w:sz w:val="20"/>
          <w:szCs w:val="24"/>
          <w:lang w:val="lt-LT"/>
        </w:rPr>
        <w:t>, parinktų iš 6,0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0,7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1,6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2,0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3,0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4,7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</w:t>
      </w:r>
      <w:r w:rsidR="00A72B56" w:rsidRPr="00ED7137">
        <w:rPr>
          <w:rFonts w:ascii="Helvetica" w:hAnsi="Helvetica" w:cs="Arial"/>
          <w:sz w:val="20"/>
          <w:szCs w:val="24"/>
          <w:lang w:val="lt-LT"/>
        </w:rPr>
        <w:t>5,0</w:t>
      </w:r>
      <w:r w:rsidRPr="00ED7137">
        <w:rPr>
          <w:rFonts w:ascii="Helvetica" w:hAnsi="Helvetica" w:cs="Arial"/>
          <w:sz w:val="20"/>
          <w:szCs w:val="24"/>
          <w:lang w:val="lt-LT"/>
        </w:rPr>
        <w:t>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2B56" w:rsidRPr="00ED7137">
        <w:rPr>
          <w:rFonts w:ascii="Helvetica" w:hAnsi="Helvetica" w:cs="Arial"/>
          <w:sz w:val="20"/>
          <w:szCs w:val="24"/>
          <w:lang w:val="lt-LT"/>
        </w:rPr>
        <w:t>19,6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22.2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25</w:t>
      </w:r>
      <w:r w:rsidR="00A72B56" w:rsidRPr="00ED7137">
        <w:rPr>
          <w:rFonts w:ascii="Helvetica" w:hAnsi="Helvetica" w:cs="Arial"/>
          <w:sz w:val="20"/>
          <w:szCs w:val="24"/>
          <w:lang w:val="lt-LT"/>
        </w:rPr>
        <w:t>,</w:t>
      </w:r>
      <w:r w:rsidRPr="00ED7137">
        <w:rPr>
          <w:rFonts w:ascii="Helvetica" w:hAnsi="Helvetica" w:cs="Arial"/>
          <w:sz w:val="20"/>
          <w:szCs w:val="24"/>
          <w:lang w:val="lt-LT"/>
        </w:rPr>
        <w:t>2 ir 30</w:t>
      </w:r>
      <w:r w:rsidR="00A72B56" w:rsidRPr="00ED7137">
        <w:rPr>
          <w:rFonts w:ascii="Helvetica" w:hAnsi="Helvetica" w:cs="Arial"/>
          <w:sz w:val="20"/>
          <w:szCs w:val="24"/>
          <w:lang w:val="lt-LT"/>
        </w:rPr>
        <w:t>,</w:t>
      </w:r>
      <w:r w:rsidRPr="00ED7137">
        <w:rPr>
          <w:rFonts w:ascii="Helvetica" w:hAnsi="Helvetica" w:cs="Arial"/>
          <w:sz w:val="20"/>
          <w:szCs w:val="24"/>
          <w:lang w:val="lt-LT"/>
        </w:rPr>
        <w:t>3.</w:t>
      </w:r>
    </w:p>
    <w:p w14:paraId="2C2D6BCD" w14:textId="77777777" w:rsidR="0021577D" w:rsidRPr="00ED7137" w:rsidRDefault="0021577D" w:rsidP="00ED71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3D61A50" w14:textId="4C71D01E" w:rsidR="005C1938" w:rsidRPr="00ED7137" w:rsidRDefault="005C1938" w:rsidP="00ED713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D7137">
        <w:rPr>
          <w:rFonts w:ascii="Helvetica" w:hAnsi="Helvetica" w:cs="Arial"/>
          <w:sz w:val="20"/>
          <w:szCs w:val="24"/>
          <w:lang w:val="lt-LT"/>
        </w:rPr>
        <w:t>5.</w:t>
      </w:r>
      <w:r w:rsidR="0021577D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Ketamin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pamoat</w:t>
      </w:r>
      <w:r w:rsidR="00A72B56" w:rsidRPr="00ED7137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druska pagal 2 punktą, kur </w:t>
      </w:r>
      <w:r w:rsidRPr="00ED7137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D7137">
        <w:rPr>
          <w:rFonts w:ascii="Helvetica" w:hAnsi="Helvetica" w:cs="Arial"/>
          <w:sz w:val="20"/>
          <w:szCs w:val="24"/>
          <w:lang w:val="lt-LT"/>
        </w:rPr>
        <w:t>,</w:t>
      </w:r>
      <w:r w:rsidRPr="00ED7137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D7137">
        <w:rPr>
          <w:rFonts w:ascii="Helvetica" w:hAnsi="Helvetica" w:cs="Arial"/>
          <w:sz w:val="20"/>
          <w:szCs w:val="24"/>
          <w:lang w:val="lt-LT"/>
        </w:rPr>
        <w:t>-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ketamin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pamoat</w:t>
      </w:r>
      <w:r w:rsidR="00A72B56" w:rsidRPr="00ED7137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druska yra kristalinė, turinti XRPD </w:t>
      </w:r>
      <w:r w:rsidR="00A72B56" w:rsidRPr="00ED7137">
        <w:rPr>
          <w:rFonts w:ascii="Helvetica" w:hAnsi="Helvetica" w:cs="Arial"/>
          <w:sz w:val="20"/>
          <w:szCs w:val="24"/>
          <w:lang w:val="lt-LT"/>
        </w:rPr>
        <w:t>grafiką</w:t>
      </w:r>
      <w:r w:rsidRPr="00ED7137">
        <w:rPr>
          <w:rFonts w:ascii="Helvetica" w:hAnsi="Helvetica" w:cs="Arial"/>
          <w:sz w:val="20"/>
          <w:szCs w:val="24"/>
          <w:lang w:val="lt-LT"/>
        </w:rPr>
        <w:t>, pavaizduotą bent vienu iš šių:</w:t>
      </w:r>
    </w:p>
    <w:p w14:paraId="37BC4289" w14:textId="06C07B66" w:rsidR="005C1938" w:rsidRPr="00ED7137" w:rsidRDefault="005C1938" w:rsidP="00ED71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D7137">
        <w:rPr>
          <w:rFonts w:ascii="Helvetica" w:hAnsi="Helvetica" w:cs="Arial"/>
          <w:sz w:val="20"/>
          <w:szCs w:val="24"/>
          <w:lang w:val="lt-LT"/>
        </w:rPr>
        <w:t xml:space="preserve">(i) XRPD </w:t>
      </w:r>
      <w:r w:rsidR="00A72B56" w:rsidRPr="00ED7137">
        <w:rPr>
          <w:rFonts w:ascii="Helvetica" w:hAnsi="Helvetica" w:cs="Arial"/>
          <w:sz w:val="20"/>
          <w:szCs w:val="24"/>
          <w:lang w:val="lt-LT"/>
        </w:rPr>
        <w:t>grafikas</w:t>
      </w:r>
      <w:r w:rsidRPr="00ED7137">
        <w:rPr>
          <w:rFonts w:ascii="Helvetica" w:hAnsi="Helvetica" w:cs="Arial"/>
          <w:sz w:val="20"/>
          <w:szCs w:val="24"/>
          <w:lang w:val="lt-LT"/>
        </w:rPr>
        <w:t>, apimantis vieną ar</w:t>
      </w:r>
      <w:r w:rsidR="00A72B56" w:rsidRPr="00ED7137">
        <w:rPr>
          <w:rFonts w:ascii="Helvetica" w:hAnsi="Helvetica" w:cs="Arial"/>
          <w:sz w:val="20"/>
          <w:szCs w:val="24"/>
          <w:lang w:val="lt-LT"/>
        </w:rPr>
        <w:t>ba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 daugiau 2θ </w:t>
      </w:r>
      <w:r w:rsidR="00A72B56" w:rsidRPr="00ED7137">
        <w:rPr>
          <w:rFonts w:ascii="Helvetica" w:hAnsi="Helvetica" w:cs="Arial"/>
          <w:sz w:val="20"/>
          <w:szCs w:val="24"/>
          <w:lang w:val="lt-LT"/>
        </w:rPr>
        <w:t>verčių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 ± 0,2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2θ, parinktų iš 6,0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8,6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0,7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1,6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2,0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3,0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4,7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5,0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5,3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7,9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8,6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9,</w:t>
      </w:r>
      <w:r w:rsidR="00A72B56" w:rsidRPr="00ED7137">
        <w:rPr>
          <w:rFonts w:ascii="Helvetica" w:hAnsi="Helvetica" w:cs="Arial"/>
          <w:sz w:val="20"/>
          <w:szCs w:val="24"/>
          <w:lang w:val="lt-LT"/>
        </w:rPr>
        <w:t>6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2</w:t>
      </w:r>
      <w:r w:rsidR="00A72B56" w:rsidRPr="00ED7137">
        <w:rPr>
          <w:rFonts w:ascii="Helvetica" w:hAnsi="Helvetica" w:cs="Arial"/>
          <w:sz w:val="20"/>
          <w:szCs w:val="24"/>
          <w:lang w:val="lt-LT"/>
        </w:rPr>
        <w:t>0,0</w:t>
      </w:r>
      <w:r w:rsidRPr="00ED7137">
        <w:rPr>
          <w:rFonts w:ascii="Helvetica" w:hAnsi="Helvetica" w:cs="Arial"/>
          <w:sz w:val="20"/>
          <w:szCs w:val="24"/>
          <w:lang w:val="lt-LT"/>
        </w:rPr>
        <w:t>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2B56" w:rsidRPr="00ED7137">
        <w:rPr>
          <w:rFonts w:ascii="Helvetica" w:hAnsi="Helvetica" w:cs="Arial"/>
          <w:sz w:val="20"/>
          <w:szCs w:val="24"/>
          <w:lang w:val="lt-LT"/>
        </w:rPr>
        <w:t>21,1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2B56" w:rsidRPr="00ED7137">
        <w:rPr>
          <w:rFonts w:ascii="Helvetica" w:hAnsi="Helvetica" w:cs="Arial"/>
          <w:sz w:val="20"/>
          <w:szCs w:val="24"/>
          <w:lang w:val="lt-LT"/>
        </w:rPr>
        <w:t>22,2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23</w:t>
      </w:r>
      <w:r w:rsidR="00A72B56" w:rsidRPr="00ED7137">
        <w:rPr>
          <w:rFonts w:ascii="Helvetica" w:hAnsi="Helvetica" w:cs="Arial"/>
          <w:sz w:val="20"/>
          <w:szCs w:val="24"/>
          <w:lang w:val="lt-LT"/>
        </w:rPr>
        <w:t>,</w:t>
      </w:r>
      <w:r w:rsidRPr="00ED7137">
        <w:rPr>
          <w:rFonts w:ascii="Helvetica" w:hAnsi="Helvetica" w:cs="Arial"/>
          <w:sz w:val="20"/>
          <w:szCs w:val="24"/>
          <w:lang w:val="lt-LT"/>
        </w:rPr>
        <w:t>3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24,4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25,2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25,9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26,9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28,6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29,7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30,3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32,4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34,0 ir 36,6; ir</w:t>
      </w:r>
    </w:p>
    <w:p w14:paraId="4C514295" w14:textId="2F54397B" w:rsidR="005C1938" w:rsidRPr="00ED7137" w:rsidRDefault="005C1938" w:rsidP="00ED71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D7137">
        <w:rPr>
          <w:rFonts w:ascii="Helvetica" w:hAnsi="Helvetica" w:cs="Arial"/>
          <w:sz w:val="20"/>
          <w:szCs w:val="24"/>
          <w:lang w:val="lt-LT"/>
        </w:rPr>
        <w:t xml:space="preserve">(ii) XRPD </w:t>
      </w:r>
      <w:r w:rsidR="00A72B56" w:rsidRPr="00ED7137">
        <w:rPr>
          <w:rFonts w:ascii="Helvetica" w:hAnsi="Helvetica" w:cs="Arial"/>
          <w:sz w:val="20"/>
          <w:szCs w:val="24"/>
          <w:lang w:val="lt-LT"/>
        </w:rPr>
        <w:t>grafikas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, parodytas </w:t>
      </w:r>
      <w:r w:rsidR="00A72B56" w:rsidRPr="00ED7137">
        <w:rPr>
          <w:rFonts w:ascii="Helvetica" w:hAnsi="Helvetica" w:cs="Arial"/>
          <w:sz w:val="20"/>
          <w:szCs w:val="24"/>
          <w:lang w:val="lt-LT"/>
        </w:rPr>
        <w:t>pav.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 2A.</w:t>
      </w:r>
    </w:p>
    <w:p w14:paraId="7C735DBB" w14:textId="77777777" w:rsidR="0021577D" w:rsidRPr="00ED7137" w:rsidRDefault="0021577D" w:rsidP="00ED71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75941EC" w14:textId="79BB9730" w:rsidR="005C1938" w:rsidRPr="00ED7137" w:rsidRDefault="005C1938" w:rsidP="00ED7137">
      <w:pPr>
        <w:spacing w:after="0" w:line="360" w:lineRule="auto"/>
        <w:ind w:firstLine="567"/>
        <w:jc w:val="center"/>
        <w:rPr>
          <w:rFonts w:ascii="Helvetica" w:hAnsi="Helvetica" w:cs="Arial"/>
          <w:sz w:val="20"/>
          <w:szCs w:val="24"/>
          <w:lang w:val="lt-LT"/>
        </w:rPr>
      </w:pPr>
      <w:r w:rsidRPr="00ED7137">
        <w:rPr>
          <w:rFonts w:ascii="Helvetica" w:hAnsi="Helvetica" w:cs="Arial"/>
          <w:sz w:val="20"/>
          <w:szCs w:val="24"/>
          <w:lang w:val="lt-LT"/>
        </w:rPr>
        <w:t>6.</w:t>
      </w:r>
      <w:r w:rsidR="0021577D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Ketamin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pamoat</w:t>
      </w:r>
      <w:r w:rsidR="00A72B56" w:rsidRPr="00ED7137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druska pagal 2 punktą, kur </w:t>
      </w:r>
      <w:r w:rsidRPr="00ED7137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D7137">
        <w:rPr>
          <w:rFonts w:ascii="Helvetica" w:hAnsi="Helvetica" w:cs="Arial"/>
          <w:sz w:val="20"/>
          <w:szCs w:val="24"/>
          <w:lang w:val="lt-LT"/>
        </w:rPr>
        <w:t>-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ketamin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pamoat</w:t>
      </w:r>
      <w:r w:rsidR="00A72B56" w:rsidRPr="00ED7137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druska yra kristalinė, turinti specifinį sukimąsi </w:t>
      </w:r>
      <w:r w:rsidR="00EF32EC" w:rsidRPr="00ED7137">
        <w:rPr>
          <w:rFonts w:ascii="Helvetica" w:hAnsi="Helvetica" w:cs="Arial"/>
          <w:sz w:val="20"/>
          <w:szCs w:val="24"/>
          <w:vertAlign w:val="subscript"/>
          <w:lang w:val="lt-LT"/>
        </w:rPr>
        <w:pict w14:anchorId="2E26D9F4">
          <v:shape id="_x0000_i1028" type="#_x0000_t75" style="width:80.9pt;height:20.2pt">
            <v:imagedata r:id="rId9" o:title=""/>
          </v:shape>
        </w:pic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ir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 XRPD 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 xml:space="preserve">grafikas </w:t>
      </w:r>
      <w:r w:rsidRPr="00ED7137">
        <w:rPr>
          <w:rFonts w:ascii="Helvetica" w:hAnsi="Helvetica" w:cs="Arial"/>
          <w:sz w:val="20"/>
          <w:szCs w:val="24"/>
          <w:lang w:val="lt-LT"/>
        </w:rPr>
        <w:t>vaizduoja bent vien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ą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 iš šių:</w:t>
      </w:r>
    </w:p>
    <w:p w14:paraId="6642DFD0" w14:textId="57258A69" w:rsidR="005C1938" w:rsidRPr="00ED7137" w:rsidRDefault="005C1938" w:rsidP="00ED71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D7137">
        <w:rPr>
          <w:rFonts w:ascii="Helvetica" w:hAnsi="Helvetica" w:cs="Arial"/>
          <w:sz w:val="20"/>
          <w:szCs w:val="24"/>
          <w:lang w:val="lt-LT"/>
        </w:rPr>
        <w:t xml:space="preserve">(i) XRPD 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grafikas</w:t>
      </w:r>
      <w:r w:rsidRPr="00ED7137">
        <w:rPr>
          <w:rFonts w:ascii="Helvetica" w:hAnsi="Helvetica" w:cs="Arial"/>
          <w:sz w:val="20"/>
          <w:szCs w:val="24"/>
          <w:lang w:val="lt-LT"/>
        </w:rPr>
        <w:t>, apimantis vieną ar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ba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 daugiau 2θ 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verč</w:t>
      </w:r>
      <w:r w:rsidRPr="00ED7137">
        <w:rPr>
          <w:rFonts w:ascii="Helvetica" w:hAnsi="Helvetica" w:cs="Arial"/>
          <w:sz w:val="20"/>
          <w:szCs w:val="24"/>
          <w:lang w:val="lt-LT"/>
        </w:rPr>
        <w:t>ių ± 0,2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2θ, parinktų iš 6,0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0,8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1,7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2,0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2,6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3,1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4,6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5,1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8,2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9,2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9,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7</w:t>
      </w:r>
      <w:r w:rsidRPr="00ED7137">
        <w:rPr>
          <w:rFonts w:ascii="Helvetica" w:hAnsi="Helvetica" w:cs="Arial"/>
          <w:sz w:val="20"/>
          <w:szCs w:val="24"/>
          <w:lang w:val="lt-LT"/>
        </w:rPr>
        <w:t>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20,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1</w:t>
      </w:r>
      <w:r w:rsidRPr="00ED7137">
        <w:rPr>
          <w:rFonts w:ascii="Helvetica" w:hAnsi="Helvetica" w:cs="Arial"/>
          <w:sz w:val="20"/>
          <w:szCs w:val="24"/>
          <w:lang w:val="lt-LT"/>
        </w:rPr>
        <w:t>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2</w:t>
      </w:r>
      <w:r w:rsidRPr="00ED7137">
        <w:rPr>
          <w:rFonts w:ascii="Helvetica" w:hAnsi="Helvetica" w:cs="Arial"/>
          <w:sz w:val="20"/>
          <w:szCs w:val="24"/>
          <w:lang w:val="lt-LT"/>
        </w:rPr>
        <w:t>2,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0</w:t>
      </w:r>
      <w:r w:rsidRPr="00ED7137">
        <w:rPr>
          <w:rFonts w:ascii="Helvetica" w:hAnsi="Helvetica" w:cs="Arial"/>
          <w:sz w:val="20"/>
          <w:szCs w:val="24"/>
          <w:lang w:val="lt-LT"/>
        </w:rPr>
        <w:t>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2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2,8</w:t>
      </w:r>
      <w:r w:rsidRPr="00ED7137">
        <w:rPr>
          <w:rFonts w:ascii="Helvetica" w:hAnsi="Helvetica" w:cs="Arial"/>
          <w:sz w:val="20"/>
          <w:szCs w:val="24"/>
          <w:lang w:val="lt-LT"/>
        </w:rPr>
        <w:t>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23,3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23,7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24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,</w:t>
      </w:r>
      <w:r w:rsidRPr="00ED7137">
        <w:rPr>
          <w:rFonts w:ascii="Helvetica" w:hAnsi="Helvetica" w:cs="Arial"/>
          <w:sz w:val="20"/>
          <w:szCs w:val="24"/>
          <w:lang w:val="lt-LT"/>
        </w:rPr>
        <w:t>1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24,7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25,2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27,3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30,1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31,6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45,4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56,4 ir 75,2; ir</w:t>
      </w:r>
    </w:p>
    <w:p w14:paraId="2E9109AD" w14:textId="21DD614C" w:rsidR="005C1938" w:rsidRPr="00ED7137" w:rsidRDefault="005C1938" w:rsidP="00ED71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D7137">
        <w:rPr>
          <w:rFonts w:ascii="Helvetica" w:hAnsi="Helvetica" w:cs="Arial"/>
          <w:sz w:val="20"/>
          <w:szCs w:val="24"/>
          <w:lang w:val="lt-LT"/>
        </w:rPr>
        <w:t xml:space="preserve">(ii) XRPD 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grafikas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, parodytas 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pav</w:t>
      </w:r>
      <w:r w:rsidRPr="00ED7137">
        <w:rPr>
          <w:rFonts w:ascii="Helvetica" w:hAnsi="Helvetica" w:cs="Arial"/>
          <w:sz w:val="20"/>
          <w:szCs w:val="24"/>
          <w:lang w:val="lt-LT"/>
        </w:rPr>
        <w:t>. 2B.</w:t>
      </w:r>
    </w:p>
    <w:p w14:paraId="4FC0B763" w14:textId="77777777" w:rsidR="0021577D" w:rsidRPr="00ED7137" w:rsidRDefault="0021577D" w:rsidP="00ED71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6893110" w14:textId="5732CF0B" w:rsidR="005C1938" w:rsidRPr="00ED7137" w:rsidRDefault="005C1938" w:rsidP="00ED7137">
      <w:pPr>
        <w:spacing w:after="0" w:line="360" w:lineRule="auto"/>
        <w:ind w:firstLine="567"/>
        <w:jc w:val="center"/>
        <w:rPr>
          <w:rFonts w:ascii="Helvetica" w:hAnsi="Helvetica" w:cs="Arial"/>
          <w:sz w:val="20"/>
          <w:szCs w:val="24"/>
          <w:lang w:val="lt-LT"/>
        </w:rPr>
      </w:pPr>
      <w:r w:rsidRPr="00ED7137">
        <w:rPr>
          <w:rFonts w:ascii="Helvetica" w:hAnsi="Helvetica" w:cs="Arial"/>
          <w:sz w:val="20"/>
          <w:szCs w:val="24"/>
          <w:lang w:val="lt-LT"/>
        </w:rPr>
        <w:t>7.</w:t>
      </w:r>
      <w:r w:rsidR="0021577D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Ketamin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72B56" w:rsidRPr="00ED7137">
        <w:rPr>
          <w:rFonts w:ascii="Helvetica" w:hAnsi="Helvetica" w:cs="Arial"/>
          <w:sz w:val="20"/>
          <w:szCs w:val="24"/>
          <w:lang w:val="lt-LT"/>
        </w:rPr>
        <w:t>pamoat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druska pagal 2 punktą, kur </w:t>
      </w:r>
      <w:r w:rsidRPr="00ED7137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D7137">
        <w:rPr>
          <w:rFonts w:ascii="Helvetica" w:hAnsi="Helvetica" w:cs="Arial"/>
          <w:sz w:val="20"/>
          <w:szCs w:val="24"/>
          <w:lang w:val="lt-LT"/>
        </w:rPr>
        <w:t>-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ketamin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72B56" w:rsidRPr="00ED7137">
        <w:rPr>
          <w:rFonts w:ascii="Helvetica" w:hAnsi="Helvetica" w:cs="Arial"/>
          <w:sz w:val="20"/>
          <w:szCs w:val="24"/>
          <w:lang w:val="lt-LT"/>
        </w:rPr>
        <w:t>pamoat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druska yra kristalinė, turinti specifinį </w:t>
      </w:r>
      <w:r w:rsidR="00EF32EC" w:rsidRPr="00ED7137">
        <w:rPr>
          <w:rFonts w:ascii="Helvetica" w:hAnsi="Helvetica" w:cs="Arial"/>
          <w:sz w:val="20"/>
          <w:szCs w:val="24"/>
          <w:vertAlign w:val="subscript"/>
          <w:lang w:val="lt-LT"/>
        </w:rPr>
        <w:pict w14:anchorId="1778C9E4">
          <v:shape id="_x0000_i1029" type="#_x0000_t75" style="width:86.55pt;height:22.25pt">
            <v:imagedata r:id="rId10" o:title=""/>
          </v:shape>
        </w:pic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ir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XRPD grafikas vaizduoja bent vieną iš šių</w:t>
      </w:r>
      <w:r w:rsidRPr="00ED7137">
        <w:rPr>
          <w:rFonts w:ascii="Helvetica" w:hAnsi="Helvetica" w:cs="Arial"/>
          <w:sz w:val="20"/>
          <w:szCs w:val="24"/>
          <w:lang w:val="lt-LT"/>
        </w:rPr>
        <w:t>:</w:t>
      </w:r>
    </w:p>
    <w:p w14:paraId="582BE90F" w14:textId="514E7188" w:rsidR="005C1938" w:rsidRPr="00ED7137" w:rsidRDefault="005C1938" w:rsidP="00ED71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D7137">
        <w:rPr>
          <w:rFonts w:ascii="Helvetica" w:hAnsi="Helvetica" w:cs="Arial"/>
          <w:sz w:val="20"/>
          <w:szCs w:val="24"/>
          <w:lang w:val="lt-LT"/>
        </w:rPr>
        <w:t xml:space="preserve">(i) XRPD 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grafikas</w:t>
      </w:r>
      <w:r w:rsidRPr="00ED7137">
        <w:rPr>
          <w:rFonts w:ascii="Helvetica" w:hAnsi="Helvetica" w:cs="Arial"/>
          <w:sz w:val="20"/>
          <w:szCs w:val="24"/>
          <w:lang w:val="lt-LT"/>
        </w:rPr>
        <w:t>, apimantis vieną ar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ba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 daugiau 2θ 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 xml:space="preserve">verčių </w:t>
      </w:r>
      <w:r w:rsidRPr="00ED7137">
        <w:rPr>
          <w:rFonts w:ascii="Helvetica" w:hAnsi="Helvetica" w:cs="Arial"/>
          <w:sz w:val="20"/>
          <w:szCs w:val="24"/>
          <w:lang w:val="lt-LT"/>
        </w:rPr>
        <w:t>± 0,2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2θ, parinktų iš 6,0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0,8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1,7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2,0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2,6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3,1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4,6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5,0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8,2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9,3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9,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7</w:t>
      </w:r>
      <w:r w:rsidRPr="00ED7137">
        <w:rPr>
          <w:rFonts w:ascii="Helvetica" w:hAnsi="Helvetica" w:cs="Arial"/>
          <w:sz w:val="20"/>
          <w:szCs w:val="24"/>
          <w:lang w:val="lt-LT"/>
        </w:rPr>
        <w:t>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20,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6</w:t>
      </w:r>
      <w:r w:rsidRPr="00ED7137">
        <w:rPr>
          <w:rFonts w:ascii="Helvetica" w:hAnsi="Helvetica" w:cs="Arial"/>
          <w:sz w:val="20"/>
          <w:szCs w:val="24"/>
          <w:lang w:val="lt-LT"/>
        </w:rPr>
        <w:t>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22,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0</w:t>
      </w:r>
      <w:r w:rsidRPr="00ED7137">
        <w:rPr>
          <w:rFonts w:ascii="Helvetica" w:hAnsi="Helvetica" w:cs="Arial"/>
          <w:sz w:val="20"/>
          <w:szCs w:val="24"/>
          <w:lang w:val="lt-LT"/>
        </w:rPr>
        <w:t>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22.9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23,6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24,1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24,7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25,2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25,9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27,3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30,1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31,6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45,4,</w:t>
      </w:r>
      <w:r w:rsidR="00ED7137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56,4 ir 75,2; ir</w:t>
      </w:r>
    </w:p>
    <w:p w14:paraId="2798D1C5" w14:textId="0D4F5768" w:rsidR="005C1938" w:rsidRPr="00ED7137" w:rsidRDefault="005C1938" w:rsidP="00ED71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D7137">
        <w:rPr>
          <w:rFonts w:ascii="Helvetica" w:hAnsi="Helvetica" w:cs="Arial"/>
          <w:sz w:val="20"/>
          <w:szCs w:val="24"/>
          <w:lang w:val="lt-LT"/>
        </w:rPr>
        <w:t xml:space="preserve">(ii) XRPD 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grafikas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, parodytas 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>pav</w:t>
      </w:r>
      <w:r w:rsidRPr="00ED7137">
        <w:rPr>
          <w:rFonts w:ascii="Helvetica" w:hAnsi="Helvetica" w:cs="Arial"/>
          <w:sz w:val="20"/>
          <w:szCs w:val="24"/>
          <w:lang w:val="lt-LT"/>
        </w:rPr>
        <w:t>. 2C.</w:t>
      </w:r>
    </w:p>
    <w:p w14:paraId="467EBF33" w14:textId="77777777" w:rsidR="0021577D" w:rsidRPr="00ED7137" w:rsidRDefault="0021577D" w:rsidP="00ED71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95237C4" w14:textId="763D9BF4" w:rsidR="005C1938" w:rsidRPr="00ED7137" w:rsidRDefault="005C1938" w:rsidP="00ED713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D7137">
        <w:rPr>
          <w:rFonts w:ascii="Helvetica" w:hAnsi="Helvetica" w:cs="Arial"/>
          <w:sz w:val="20"/>
          <w:szCs w:val="24"/>
          <w:lang w:val="lt-LT"/>
        </w:rPr>
        <w:t>8.</w:t>
      </w:r>
      <w:r w:rsidR="0021577D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Ketamin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pamoat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druska pagal bet kurį iš 1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-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7 punktų, kurios grynumas yra didesnis nei 95</w:t>
      </w:r>
      <w:r w:rsidR="00C37381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%.</w:t>
      </w:r>
    </w:p>
    <w:p w14:paraId="1CED401D" w14:textId="77777777" w:rsidR="0021577D" w:rsidRPr="00ED7137" w:rsidRDefault="0021577D" w:rsidP="00ED71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9DEE5A1" w14:textId="6BBB3913" w:rsidR="005C1938" w:rsidRPr="00ED7137" w:rsidRDefault="005C1938" w:rsidP="00ED713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D7137">
        <w:rPr>
          <w:rFonts w:ascii="Helvetica" w:hAnsi="Helvetica" w:cs="Arial"/>
          <w:sz w:val="20"/>
          <w:szCs w:val="24"/>
          <w:lang w:val="lt-LT"/>
        </w:rPr>
        <w:t>9.</w:t>
      </w:r>
      <w:r w:rsidR="0021577D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Farmacinė kompozicija, skirta naudoti centrinės nervų sistemos (CNS) ligos gydymui, apimanti veiksmingo farmacinės kompozicijos kiekio 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įvedimą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 subjektui, kuriam to reikia, kur farmacinė kompozicija apima 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ketamin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pamoat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druską pagal bet kurį iš 1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-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8 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 xml:space="preserve">punktų 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ir farmaciniu požiūriu priimtiną 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jo pagalbinę medžiagą</w:t>
      </w:r>
      <w:r w:rsidRPr="00ED7137">
        <w:rPr>
          <w:rFonts w:ascii="Helvetica" w:hAnsi="Helvetica" w:cs="Arial"/>
          <w:sz w:val="20"/>
          <w:szCs w:val="24"/>
          <w:lang w:val="lt-LT"/>
        </w:rPr>
        <w:t>.</w:t>
      </w:r>
    </w:p>
    <w:p w14:paraId="5C2E2A58" w14:textId="77777777" w:rsidR="0021577D" w:rsidRPr="00ED7137" w:rsidRDefault="0021577D" w:rsidP="00ED71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D0CB6CC" w14:textId="0805223C" w:rsidR="005C1938" w:rsidRPr="00ED7137" w:rsidRDefault="005C1938" w:rsidP="00ED713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D7137">
        <w:rPr>
          <w:rFonts w:ascii="Helvetica" w:hAnsi="Helvetica" w:cs="Arial"/>
          <w:sz w:val="20"/>
          <w:szCs w:val="24"/>
          <w:lang w:val="lt-LT"/>
        </w:rPr>
        <w:t>10.</w:t>
      </w:r>
      <w:r w:rsidR="0021577D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Farmacinė kompozicija, skirta naudoti pagal 9 punktą, kur CNS liga yra parinkta iš grupės, susidedančios iš didžiojo depresinio sutrikimo (MDD), MDD su neišvengiama minčių apie savižudybę rizika, gydymui atsparios depresijos (TRD), 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bipolini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sutrikimo, 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obsesinio</w:t>
      </w:r>
      <w:proofErr w:type="spellEnd"/>
      <w:r w:rsidR="00D30BF1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kompulsini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sutrikimo, potrauminio streso sutrikim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o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 (PTSD), autizmo spektro sutrikim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o</w:t>
      </w:r>
      <w:r w:rsidRPr="00ED7137">
        <w:rPr>
          <w:rFonts w:ascii="Helvetica" w:hAnsi="Helvetica" w:cs="Arial"/>
          <w:sz w:val="20"/>
          <w:szCs w:val="24"/>
          <w:lang w:val="lt-LT"/>
        </w:rPr>
        <w:t>, spengim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o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 ausyse, atspari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os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 lėtinė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s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 migren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os</w:t>
      </w:r>
      <w:r w:rsidRPr="00ED7137">
        <w:rPr>
          <w:rFonts w:ascii="Helvetica" w:hAnsi="Helvetica" w:cs="Arial"/>
          <w:sz w:val="20"/>
          <w:szCs w:val="24"/>
          <w:lang w:val="lt-LT"/>
        </w:rPr>
        <w:t>, astm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os</w:t>
      </w:r>
      <w:r w:rsidRPr="00ED7137">
        <w:rPr>
          <w:rFonts w:ascii="Helvetica" w:hAnsi="Helvetica" w:cs="Arial"/>
          <w:sz w:val="20"/>
          <w:szCs w:val="24"/>
          <w:lang w:val="lt-LT"/>
        </w:rPr>
        <w:t>, nerim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o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psichoaktyviųjų medžiagų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 vartojimo sutrikim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ų</w:t>
      </w:r>
      <w:r w:rsidRPr="00ED7137">
        <w:rPr>
          <w:rFonts w:ascii="Helvetica" w:hAnsi="Helvetica" w:cs="Arial"/>
          <w:sz w:val="20"/>
          <w:szCs w:val="24"/>
          <w:lang w:val="lt-LT"/>
        </w:rPr>
        <w:t>, alkoholio vartojimo sutrikim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o</w:t>
      </w:r>
      <w:r w:rsidRPr="00ED7137">
        <w:rPr>
          <w:rFonts w:ascii="Helvetica" w:hAnsi="Helvetica" w:cs="Arial"/>
          <w:sz w:val="20"/>
          <w:szCs w:val="24"/>
          <w:lang w:val="lt-LT"/>
        </w:rPr>
        <w:t>, valgymo sutrikim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ų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atsparios epilepsijos būklės</w:t>
      </w:r>
      <w:r w:rsidRPr="00ED7137">
        <w:rPr>
          <w:rFonts w:ascii="Helvetica" w:hAnsi="Helvetica" w:cs="Arial"/>
          <w:sz w:val="20"/>
          <w:szCs w:val="24"/>
          <w:lang w:val="lt-LT"/>
        </w:rPr>
        <w:t>, smegenų išemij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os</w:t>
      </w:r>
      <w:r w:rsidRPr="00ED7137">
        <w:rPr>
          <w:rFonts w:ascii="Helvetica" w:hAnsi="Helvetica" w:cs="Arial"/>
          <w:sz w:val="20"/>
          <w:szCs w:val="24"/>
          <w:lang w:val="lt-LT"/>
        </w:rPr>
        <w:t>, Alzheimerio lig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os</w:t>
      </w:r>
      <w:r w:rsidRPr="00ED7137">
        <w:rPr>
          <w:rFonts w:ascii="Helvetica" w:hAnsi="Helvetica" w:cs="Arial"/>
          <w:sz w:val="20"/>
          <w:szCs w:val="24"/>
          <w:lang w:val="lt-LT"/>
        </w:rPr>
        <w:t>, Parkinsono lig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os</w:t>
      </w:r>
      <w:r w:rsidRPr="00ED7137">
        <w:rPr>
          <w:rFonts w:ascii="Helvetica" w:hAnsi="Helvetica" w:cs="Arial"/>
          <w:sz w:val="20"/>
          <w:szCs w:val="24"/>
          <w:lang w:val="lt-LT"/>
        </w:rPr>
        <w:t>, insult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o</w:t>
      </w:r>
      <w:r w:rsidRPr="00ED7137">
        <w:rPr>
          <w:rFonts w:ascii="Helvetica" w:hAnsi="Helvetica" w:cs="Arial"/>
          <w:sz w:val="20"/>
          <w:szCs w:val="24"/>
          <w:lang w:val="lt-LT"/>
        </w:rPr>
        <w:t>, traumini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o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 smegenų pažeidim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o</w:t>
      </w:r>
      <w:r w:rsidRPr="00ED7137">
        <w:rPr>
          <w:rFonts w:ascii="Helvetica" w:hAnsi="Helvetica" w:cs="Arial"/>
          <w:sz w:val="20"/>
          <w:szCs w:val="24"/>
          <w:lang w:val="lt-LT"/>
        </w:rPr>
        <w:t>, išsėtinė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s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 sklerozė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s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 ir skausm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o</w:t>
      </w:r>
      <w:r w:rsidRPr="00ED7137">
        <w:rPr>
          <w:rFonts w:ascii="Helvetica" w:hAnsi="Helvetica" w:cs="Arial"/>
          <w:sz w:val="20"/>
          <w:szCs w:val="24"/>
          <w:lang w:val="lt-LT"/>
        </w:rPr>
        <w:t>.</w:t>
      </w:r>
    </w:p>
    <w:p w14:paraId="0AE1AE17" w14:textId="77777777" w:rsidR="0021577D" w:rsidRPr="00ED7137" w:rsidRDefault="0021577D" w:rsidP="00ED71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95D7375" w14:textId="5BD002BF" w:rsidR="005C1938" w:rsidRPr="00ED7137" w:rsidRDefault="005C1938" w:rsidP="00ED713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D7137">
        <w:rPr>
          <w:rFonts w:ascii="Helvetica" w:hAnsi="Helvetica" w:cs="Arial"/>
          <w:sz w:val="20"/>
          <w:szCs w:val="24"/>
          <w:lang w:val="lt-LT"/>
        </w:rPr>
        <w:lastRenderedPageBreak/>
        <w:t>11.</w:t>
      </w:r>
      <w:r w:rsidR="0021577D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Farmacinė kompozicija, skirta naudoti 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 xml:space="preserve">taikant 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anestez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subjekt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ui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, kuriam to reikia, apimanti veiksmingo farmacinės kompozicijos kiekio 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įvedimą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 subjektui, kur farmacinė kompozicija apima 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ketamin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D7137">
        <w:rPr>
          <w:rFonts w:ascii="Helvetica" w:hAnsi="Helvetica" w:cs="Arial"/>
          <w:sz w:val="20"/>
          <w:szCs w:val="24"/>
          <w:lang w:val="lt-LT"/>
        </w:rPr>
        <w:t>pamoato</w:t>
      </w:r>
      <w:proofErr w:type="spellEnd"/>
      <w:r w:rsidRPr="00ED7137">
        <w:rPr>
          <w:rFonts w:ascii="Helvetica" w:hAnsi="Helvetica" w:cs="Arial"/>
          <w:sz w:val="20"/>
          <w:szCs w:val="24"/>
          <w:lang w:val="lt-LT"/>
        </w:rPr>
        <w:t xml:space="preserve"> druską pagal bet kurį iš 1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-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8 punktų ir farmaciniu požiūriu priimtiną </w:t>
      </w:r>
      <w:r w:rsidR="00D30BF1" w:rsidRPr="00ED7137">
        <w:rPr>
          <w:rFonts w:ascii="Helvetica" w:hAnsi="Helvetica" w:cs="Arial"/>
          <w:sz w:val="20"/>
          <w:szCs w:val="24"/>
          <w:lang w:val="lt-LT"/>
        </w:rPr>
        <w:t>jo pagalbinę medžiagą</w:t>
      </w:r>
      <w:r w:rsidRPr="00ED7137">
        <w:rPr>
          <w:rFonts w:ascii="Helvetica" w:hAnsi="Helvetica" w:cs="Arial"/>
          <w:sz w:val="20"/>
          <w:szCs w:val="24"/>
          <w:lang w:val="lt-LT"/>
        </w:rPr>
        <w:t>.</w:t>
      </w:r>
    </w:p>
    <w:p w14:paraId="1F87CB59" w14:textId="77777777" w:rsidR="0021577D" w:rsidRPr="00ED7137" w:rsidRDefault="0021577D" w:rsidP="00ED71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D3BB160" w14:textId="21036626" w:rsidR="00B81266" w:rsidRPr="00ED7137" w:rsidRDefault="005C1938" w:rsidP="00ED713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D7137">
        <w:rPr>
          <w:rFonts w:ascii="Helvetica" w:hAnsi="Helvetica" w:cs="Arial"/>
          <w:sz w:val="20"/>
          <w:szCs w:val="24"/>
          <w:lang w:val="lt-LT"/>
        </w:rPr>
        <w:t>12.</w:t>
      </w:r>
      <w:r w:rsidR="0021577D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Farmacinė kompozicija, skirta naudoti pagal bet kurį iš 9</w:t>
      </w:r>
      <w:r w:rsidR="00385E3E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-</w:t>
      </w:r>
      <w:r w:rsidR="00385E3E" w:rsidRPr="00ED713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D7137">
        <w:rPr>
          <w:rFonts w:ascii="Helvetica" w:hAnsi="Helvetica" w:cs="Arial"/>
          <w:sz w:val="20"/>
          <w:szCs w:val="24"/>
          <w:lang w:val="lt-LT"/>
        </w:rPr>
        <w:t>11 punktų, kur CNS ligos gydymas arba anestezija pra</w:t>
      </w:r>
      <w:r w:rsidR="00385E3E" w:rsidRPr="00ED7137">
        <w:rPr>
          <w:rFonts w:ascii="Helvetica" w:hAnsi="Helvetica" w:cs="Arial"/>
          <w:sz w:val="20"/>
          <w:szCs w:val="24"/>
          <w:lang w:val="lt-LT"/>
        </w:rPr>
        <w:t>dedama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 24 valand</w:t>
      </w:r>
      <w:r w:rsidR="00385E3E" w:rsidRPr="00ED7137">
        <w:rPr>
          <w:rFonts w:ascii="Helvetica" w:hAnsi="Helvetica" w:cs="Arial"/>
          <w:sz w:val="20"/>
          <w:szCs w:val="24"/>
          <w:lang w:val="lt-LT"/>
        </w:rPr>
        <w:t>ų laikotarpiu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 ir trunka </w:t>
      </w:r>
      <w:r w:rsidR="00385E3E" w:rsidRPr="00ED7137">
        <w:rPr>
          <w:rFonts w:ascii="Helvetica" w:hAnsi="Helvetica" w:cs="Arial"/>
          <w:sz w:val="20"/>
          <w:szCs w:val="24"/>
          <w:lang w:val="lt-LT"/>
        </w:rPr>
        <w:t>bent</w:t>
      </w:r>
      <w:r w:rsidRPr="00ED7137">
        <w:rPr>
          <w:rFonts w:ascii="Helvetica" w:hAnsi="Helvetica" w:cs="Arial"/>
          <w:sz w:val="20"/>
          <w:szCs w:val="24"/>
          <w:lang w:val="lt-LT"/>
        </w:rPr>
        <w:t xml:space="preserve"> 10 dienų po farmacinės kompozicijos įvedimo.</w:t>
      </w:r>
    </w:p>
    <w:p w14:paraId="7C5E8955" w14:textId="77777777" w:rsidR="003D0FEF" w:rsidRPr="00ED7137" w:rsidRDefault="003D0FEF" w:rsidP="00ED713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sectPr w:rsidR="003D0FEF" w:rsidRPr="00ED7137" w:rsidSect="00ED7137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CF48AA" w14:textId="77777777" w:rsidR="00770ACE" w:rsidRDefault="00770ACE" w:rsidP="007B0A41">
      <w:pPr>
        <w:spacing w:after="0" w:line="240" w:lineRule="auto"/>
      </w:pPr>
      <w:r>
        <w:separator/>
      </w:r>
    </w:p>
  </w:endnote>
  <w:endnote w:type="continuationSeparator" w:id="0">
    <w:p w14:paraId="6B09DA27" w14:textId="77777777" w:rsidR="00770ACE" w:rsidRDefault="00770ACE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4F2764" w14:textId="77777777" w:rsidR="00770ACE" w:rsidRDefault="00770ACE" w:rsidP="007B0A41">
      <w:pPr>
        <w:spacing w:after="0" w:line="240" w:lineRule="auto"/>
      </w:pPr>
      <w:r>
        <w:separator/>
      </w:r>
    </w:p>
  </w:footnote>
  <w:footnote w:type="continuationSeparator" w:id="0">
    <w:p w14:paraId="2D15D51E" w14:textId="77777777" w:rsidR="00770ACE" w:rsidRDefault="00770ACE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23"/>
  <w:proofState w:spelling="clean" w:grammar="clean"/>
  <w:doNotTrackMoves/>
  <w:defaultTabStop w:val="720"/>
  <w:hyphenationZone w:val="396"/>
  <w:characterSpacingControl w:val="doNotCompress"/>
  <w:hdrShapeDefaults>
    <o:shapedefaults v:ext="edit" spidmax="2058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D4786"/>
    <w:rsid w:val="001F266E"/>
    <w:rsid w:val="00206546"/>
    <w:rsid w:val="0021577D"/>
    <w:rsid w:val="00215E69"/>
    <w:rsid w:val="00220DDC"/>
    <w:rsid w:val="00223739"/>
    <w:rsid w:val="00223910"/>
    <w:rsid w:val="00234E11"/>
    <w:rsid w:val="0025675F"/>
    <w:rsid w:val="00260D4E"/>
    <w:rsid w:val="00263A3E"/>
    <w:rsid w:val="00270962"/>
    <w:rsid w:val="002837FC"/>
    <w:rsid w:val="0029749A"/>
    <w:rsid w:val="002D21AE"/>
    <w:rsid w:val="00316FB7"/>
    <w:rsid w:val="00320F4C"/>
    <w:rsid w:val="0033671B"/>
    <w:rsid w:val="00360E2B"/>
    <w:rsid w:val="003700E9"/>
    <w:rsid w:val="003825E2"/>
    <w:rsid w:val="00385E3E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74569"/>
    <w:rsid w:val="00593A5A"/>
    <w:rsid w:val="0059478E"/>
    <w:rsid w:val="005A0BED"/>
    <w:rsid w:val="005A1D19"/>
    <w:rsid w:val="005A7E9F"/>
    <w:rsid w:val="005C1938"/>
    <w:rsid w:val="005C4A77"/>
    <w:rsid w:val="005D37DF"/>
    <w:rsid w:val="005E21CB"/>
    <w:rsid w:val="005F62B9"/>
    <w:rsid w:val="00601E69"/>
    <w:rsid w:val="006049CC"/>
    <w:rsid w:val="00617E21"/>
    <w:rsid w:val="00620797"/>
    <w:rsid w:val="006236A3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70ACE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0223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65C10"/>
    <w:rsid w:val="00A72B56"/>
    <w:rsid w:val="00A7684A"/>
    <w:rsid w:val="00AA3A1F"/>
    <w:rsid w:val="00AD2397"/>
    <w:rsid w:val="00AD4691"/>
    <w:rsid w:val="00AE1ECB"/>
    <w:rsid w:val="00AE51EA"/>
    <w:rsid w:val="00B10EA7"/>
    <w:rsid w:val="00B226B6"/>
    <w:rsid w:val="00B347CF"/>
    <w:rsid w:val="00B456BD"/>
    <w:rsid w:val="00B60A59"/>
    <w:rsid w:val="00B6516C"/>
    <w:rsid w:val="00B67649"/>
    <w:rsid w:val="00B70727"/>
    <w:rsid w:val="00B72F76"/>
    <w:rsid w:val="00B81266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37381"/>
    <w:rsid w:val="00C43E47"/>
    <w:rsid w:val="00C72847"/>
    <w:rsid w:val="00C86DA9"/>
    <w:rsid w:val="00C91715"/>
    <w:rsid w:val="00C93BF9"/>
    <w:rsid w:val="00C94E78"/>
    <w:rsid w:val="00C96549"/>
    <w:rsid w:val="00CC28BC"/>
    <w:rsid w:val="00CD04F3"/>
    <w:rsid w:val="00CD23AF"/>
    <w:rsid w:val="00CE09D3"/>
    <w:rsid w:val="00CE12E8"/>
    <w:rsid w:val="00CE42D1"/>
    <w:rsid w:val="00CF70D6"/>
    <w:rsid w:val="00D15412"/>
    <w:rsid w:val="00D26E30"/>
    <w:rsid w:val="00D30BF1"/>
    <w:rsid w:val="00D30F69"/>
    <w:rsid w:val="00D54A23"/>
    <w:rsid w:val="00D54DBC"/>
    <w:rsid w:val="00D55A30"/>
    <w:rsid w:val="00D56D60"/>
    <w:rsid w:val="00DB2CA9"/>
    <w:rsid w:val="00DB375D"/>
    <w:rsid w:val="00DC75A8"/>
    <w:rsid w:val="00DD27CC"/>
    <w:rsid w:val="00DD49B4"/>
    <w:rsid w:val="00DF2C8B"/>
    <w:rsid w:val="00E0433E"/>
    <w:rsid w:val="00E1104B"/>
    <w:rsid w:val="00E14BB7"/>
    <w:rsid w:val="00E1543E"/>
    <w:rsid w:val="00E2583B"/>
    <w:rsid w:val="00E321B7"/>
    <w:rsid w:val="00E90835"/>
    <w:rsid w:val="00E93585"/>
    <w:rsid w:val="00EB03E6"/>
    <w:rsid w:val="00EC3343"/>
    <w:rsid w:val="00ED7137"/>
    <w:rsid w:val="00EF32EC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2876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8"/>
    <o:shapelayout v:ext="edit">
      <o:idmap v:ext="edit" data="2"/>
    </o:shapelayout>
  </w:shapeDefaults>
  <w:decimalSymbol w:val=","/>
  <w:listSeparator w:val=";"/>
  <w14:docId w14:val="789703F1"/>
  <w15:chartTrackingRefBased/>
  <w15:docId w15:val="{CD8DE22C-1119-46D6-8AC8-51E6D5C93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24</Words>
  <Characters>3061</Characters>
  <Application>Microsoft Office Word</Application>
  <DocSecurity>0</DocSecurity>
  <Lines>6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imonda Kvietkauskaitė</cp:lastModifiedBy>
  <cp:revision>3</cp:revision>
  <dcterms:created xsi:type="dcterms:W3CDTF">2024-02-08T17:26:00Z</dcterms:created>
  <dcterms:modified xsi:type="dcterms:W3CDTF">2024-02-15T08:45:00Z</dcterms:modified>
</cp:coreProperties>
</file>